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30A62F" w14:textId="2E34C46A" w:rsidR="009141BC" w:rsidRDefault="00EF5C69">
      <w:r>
        <w:t xml:space="preserve">Business Analyst </w:t>
      </w:r>
    </w:p>
    <w:p w14:paraId="395FD1DA" w14:textId="0F3EAED2" w:rsidR="00EF5C69" w:rsidRDefault="00EF5C69">
      <w:r>
        <w:t>Data Analyst</w:t>
      </w:r>
    </w:p>
    <w:p w14:paraId="72C55B8B" w14:textId="77777777" w:rsidR="00EF5C69" w:rsidRDefault="00EF5C69">
      <w:bookmarkStart w:id="0" w:name="_GoBack"/>
      <w:bookmarkEnd w:id="0"/>
    </w:p>
    <w:sectPr w:rsidR="00EF5C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AUSFsaGpoYWZuaWRko6SsGpxcWZ+XkgBYa1AANWj2ksAAAA"/>
  </w:docVars>
  <w:rsids>
    <w:rsidRoot w:val="00632423"/>
    <w:rsid w:val="00632423"/>
    <w:rsid w:val="009141BC"/>
    <w:rsid w:val="00EF5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3DDDD8"/>
  <w15:chartTrackingRefBased/>
  <w15:docId w15:val="{5F0A7CBA-8CF3-488C-B266-5F0993915E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</Words>
  <Characters>28</Characters>
  <Application>Microsoft Office Word</Application>
  <DocSecurity>0</DocSecurity>
  <Lines>1</Lines>
  <Paragraphs>1</Paragraphs>
  <ScaleCrop>false</ScaleCrop>
  <Company/>
  <LinksUpToDate>false</LinksUpToDate>
  <CharactersWithSpaces>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ndi,Ajay</dc:creator>
  <cp:keywords/>
  <dc:description/>
  <cp:lastModifiedBy>Bandi,Ajay</cp:lastModifiedBy>
  <cp:revision>2</cp:revision>
  <dcterms:created xsi:type="dcterms:W3CDTF">2022-04-22T20:27:00Z</dcterms:created>
  <dcterms:modified xsi:type="dcterms:W3CDTF">2022-04-22T20:27:00Z</dcterms:modified>
</cp:coreProperties>
</file>